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ard layout for two cards per page"/>
      </w:tblPr>
      <w:tblGrid>
        <w:gridCol w:w="8640"/>
      </w:tblGrid>
      <w:tr w:rsidR="008C027C" w14:paraId="66C2AAE2" w14:textId="77777777">
        <w:trPr>
          <w:trHeight w:hRule="exact" w:val="2419"/>
          <w:jc w:val="center"/>
        </w:trPr>
        <w:tc>
          <w:tcPr>
            <w:tcW w:w="8640" w:type="dxa"/>
          </w:tcPr>
          <w:p w14:paraId="536BB9C5" w14:textId="77777777" w:rsidR="008C027C" w:rsidRDefault="001C180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E74230B" wp14:editId="28714FB7">
                  <wp:extent cx="5486400" cy="1536192"/>
                  <wp:effectExtent l="0" t="0" r="0" b="6985"/>
                  <wp:docPr id="2" name="Picture 2" descr="Drawing of reindeer flying through a starry sk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5486400" cy="15361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027C" w14:paraId="20079472" w14:textId="77777777">
        <w:trPr>
          <w:trHeight w:hRule="exact" w:val="3341"/>
          <w:jc w:val="center"/>
        </w:trPr>
        <w:tc>
          <w:tcPr>
            <w:tcW w:w="8640" w:type="dxa"/>
            <w:vAlign w:val="bottom"/>
          </w:tcPr>
          <w:tbl>
            <w:tblPr>
              <w:tblW w:w="4334" w:type="pct"/>
              <w:jc w:val="center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Individual card layout"/>
            </w:tblPr>
            <w:tblGrid>
              <w:gridCol w:w="7489"/>
            </w:tblGrid>
            <w:tr w:rsidR="008C027C" w14:paraId="62D46A64" w14:textId="77777777">
              <w:trPr>
                <w:jc w:val="center"/>
              </w:trPr>
              <w:tc>
                <w:tcPr>
                  <w:tcW w:w="7489" w:type="dxa"/>
                </w:tcPr>
                <w:tbl>
                  <w:tblPr>
                    <w:tblStyle w:val="RecipeCardLines"/>
                    <w:tblW w:w="5000" w:type="pct"/>
                    <w:tblLayout w:type="fixed"/>
                    <w:tblLook w:val="04A0" w:firstRow="1" w:lastRow="0" w:firstColumn="1" w:lastColumn="0" w:noHBand="0" w:noVBand="1"/>
                    <w:tblDescription w:val="Recipe text area"/>
                  </w:tblPr>
                  <w:tblGrid>
                    <w:gridCol w:w="7489"/>
                  </w:tblGrid>
                  <w:tr w:rsidR="008C027C" w14:paraId="2BBA6A07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3A060F08" w14:textId="0E7473A9" w:rsidR="00E34716" w:rsidRPr="00E34716" w:rsidRDefault="00E34716" w:rsidP="00E34716">
                        <w:r w:rsidRPr="00E34716">
                          <w:t>1 ½ cups chopped pecans</w:t>
                        </w:r>
                        <w:r>
                          <w:t xml:space="preserve">                                          </w:t>
                        </w:r>
                        <w:r w:rsidRPr="00E34716">
                          <w:t>4 Tbsp. pure maple syrup</w:t>
                        </w:r>
                      </w:p>
                      <w:p w14:paraId="55229BA8" w14:textId="157B8225" w:rsidR="008C027C" w:rsidRDefault="008C027C">
                        <w:pPr>
                          <w:spacing w:before="60" w:after="60"/>
                        </w:pPr>
                      </w:p>
                    </w:tc>
                  </w:tr>
                  <w:tr w:rsidR="008C027C" w14:paraId="08E5E08E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707F3567" w14:textId="18451F14" w:rsidR="00E34716" w:rsidRPr="00E34716" w:rsidRDefault="00E34716" w:rsidP="00E34716">
                        <w:r w:rsidRPr="00E34716">
                          <w:t>2 tsp. Kosher salt, divided</w:t>
                        </w:r>
                        <w:r>
                          <w:t xml:space="preserve">    </w:t>
                        </w:r>
                      </w:p>
                      <w:p w14:paraId="017BF569" w14:textId="5B30963F" w:rsidR="00E34716" w:rsidRPr="00E34716" w:rsidRDefault="00E34716" w:rsidP="00E34716">
                        <w:r>
                          <w:t xml:space="preserve">   </w:t>
                        </w:r>
                      </w:p>
                      <w:p w14:paraId="29825AE6" w14:textId="16B30F77" w:rsidR="008C027C" w:rsidRDefault="008C027C">
                        <w:pPr>
                          <w:spacing w:before="60" w:after="60"/>
                        </w:pPr>
                      </w:p>
                    </w:tc>
                  </w:tr>
                  <w:tr w:rsidR="008C027C" w14:paraId="56637104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43B1178D" w14:textId="77777777" w:rsidR="00E34716" w:rsidRPr="00E34716" w:rsidRDefault="00E34716" w:rsidP="00E34716">
                        <w:r w:rsidRPr="00E34716">
                          <w:t>1 ¼ cups all-purpose flour</w:t>
                        </w:r>
                        <w:r>
                          <w:t xml:space="preserve">                    </w:t>
                        </w:r>
                        <w:r w:rsidRPr="00E34716">
                          <w:t>6 Tbsp (packed) light brown sugar</w:t>
                        </w:r>
                      </w:p>
                      <w:p w14:paraId="720BB44C" w14:textId="7BE1645F" w:rsidR="00E34716" w:rsidRPr="00E34716" w:rsidRDefault="00E34716" w:rsidP="00E34716">
                        <w:r>
                          <w:t xml:space="preserve"> </w:t>
                        </w:r>
                      </w:p>
                      <w:p w14:paraId="75E4677F" w14:textId="6E6506F1" w:rsidR="008C027C" w:rsidRDefault="008C027C">
                        <w:pPr>
                          <w:spacing w:before="60" w:after="60"/>
                        </w:pPr>
                      </w:p>
                    </w:tc>
                  </w:tr>
                  <w:tr w:rsidR="008C027C" w14:paraId="7C738492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78ABF43B" w14:textId="77777777" w:rsidR="00E34716" w:rsidRPr="00E34716" w:rsidRDefault="00E34716" w:rsidP="00E34716">
                        <w:r w:rsidRPr="00E34716">
                          <w:t>1 large egg</w:t>
                        </w:r>
                        <w:r>
                          <w:t xml:space="preserve">             </w:t>
                        </w:r>
                        <w:r w:rsidRPr="00E34716">
                          <w:t>1 Tbsp. plus 1 tsp. vanilla extract</w:t>
                        </w:r>
                        <w:r>
                          <w:t xml:space="preserve">                   </w:t>
                        </w:r>
                        <w:r w:rsidRPr="00E34716">
                          <w:t>1 cup powdered sugar</w:t>
                        </w:r>
                      </w:p>
                      <w:p w14:paraId="74D4CCE7" w14:textId="77C57783" w:rsidR="00E34716" w:rsidRPr="00E34716" w:rsidRDefault="00E34716" w:rsidP="00E34716"/>
                      <w:p w14:paraId="579CED95" w14:textId="22C5A1EC" w:rsidR="00E34716" w:rsidRPr="00E34716" w:rsidRDefault="00E34716" w:rsidP="00E34716">
                        <w:r>
                          <w:t xml:space="preserve">  </w:t>
                        </w:r>
                      </w:p>
                      <w:p w14:paraId="3FF38649" w14:textId="34C84D07" w:rsidR="008C027C" w:rsidRDefault="008C027C">
                        <w:pPr>
                          <w:spacing w:before="60" w:after="60"/>
                        </w:pPr>
                      </w:p>
                    </w:tc>
                  </w:tr>
                  <w:tr w:rsidR="008C027C" w14:paraId="1BD3655D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</w:tcPr>
                      <w:p w14:paraId="578CED72" w14:textId="77777777" w:rsidR="00E34716" w:rsidRPr="00E34716" w:rsidRDefault="00E34716" w:rsidP="00E34716">
                        <w:r w:rsidRPr="00E34716">
                          <w:t>3 Tbsp whole milk</w:t>
                        </w:r>
                        <w:r>
                          <w:t xml:space="preserve">                    </w:t>
                        </w:r>
                        <w:r w:rsidRPr="00E34716">
                          <w:t>Coarse white sanding sugar and edible glitter for decorating</w:t>
                        </w:r>
                      </w:p>
                      <w:p w14:paraId="556D4A66" w14:textId="547E0B07" w:rsidR="00E34716" w:rsidRPr="00E34716" w:rsidRDefault="00E34716" w:rsidP="00E34716"/>
                      <w:p w14:paraId="76B1BE03" w14:textId="033FDA97" w:rsidR="008C027C" w:rsidRDefault="008C027C">
                        <w:pPr>
                          <w:spacing w:before="60" w:after="60"/>
                        </w:pPr>
                      </w:p>
                    </w:tc>
                  </w:tr>
                  <w:tr w:rsidR="008C027C" w14:paraId="303900B7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</w:tcPr>
                      <w:p w14:paraId="17E46665" w14:textId="3D0EB940" w:rsidR="008C027C" w:rsidRDefault="00E34716">
                        <w:pPr>
                          <w:spacing w:before="60" w:after="60"/>
                        </w:pPr>
                        <w:r w:rsidRPr="00E34716">
                          <w:t>10 Tbsp. chilled unsalted butter, cut into pieces, plus more for pan</w:t>
                        </w:r>
                      </w:p>
                    </w:tc>
                  </w:tr>
                  <w:tr w:rsidR="008C027C" w14:paraId="64D409FA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</w:tcPr>
                      <w:p w14:paraId="15DD4606" w14:textId="77777777" w:rsidR="008C027C" w:rsidRDefault="008C027C">
                        <w:pPr>
                          <w:spacing w:before="60" w:after="60"/>
                        </w:pPr>
                      </w:p>
                    </w:tc>
                  </w:tr>
                </w:tbl>
                <w:p w14:paraId="358FA5B2" w14:textId="77777777" w:rsidR="008C027C" w:rsidRDefault="008C027C"/>
              </w:tc>
            </w:tr>
            <w:tr w:rsidR="008C027C" w14:paraId="609796CD" w14:textId="77777777">
              <w:trPr>
                <w:trHeight w:hRule="exact" w:val="864"/>
                <w:jc w:val="center"/>
              </w:trPr>
              <w:tc>
                <w:tcPr>
                  <w:tcW w:w="7489" w:type="dxa"/>
                </w:tcPr>
                <w:tbl>
                  <w:tblPr>
                    <w:tblW w:w="0" w:type="auto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  <w:tblDescription w:val="Recipe name and author"/>
                  </w:tblPr>
                  <w:tblGrid>
                    <w:gridCol w:w="5004"/>
                    <w:gridCol w:w="2474"/>
                  </w:tblGrid>
                  <w:tr w:rsidR="008C027C" w14:paraId="0BD885A4" w14:textId="77777777">
                    <w:trPr>
                      <w:trHeight w:hRule="exact" w:val="864"/>
                    </w:trPr>
                    <w:tc>
                      <w:tcPr>
                        <w:tcW w:w="5004" w:type="dxa"/>
                        <w:vAlign w:val="center"/>
                      </w:tcPr>
                      <w:p w14:paraId="0A02582C" w14:textId="41075683" w:rsidR="008C027C" w:rsidRDefault="001C180F">
                        <w:pPr>
                          <w:pStyle w:val="TitleAlt"/>
                        </w:pPr>
                        <w:r>
                          <w:t>[</w:t>
                        </w:r>
                        <w:r w:rsidR="00E34716" w:rsidRPr="00E34716">
                          <w:t>Butter Pecan Skillet Cookies</w:t>
                        </w:r>
                        <w:r>
                          <w:t>]</w:t>
                        </w:r>
                      </w:p>
                    </w:tc>
                    <w:tc>
                      <w:tcPr>
                        <w:tcW w:w="2474" w:type="dxa"/>
                        <w:vAlign w:val="center"/>
                      </w:tcPr>
                      <w:p w14:paraId="16FD3B4C" w14:textId="017E362A" w:rsidR="008C027C" w:rsidRDefault="00E34716">
                        <w:r>
                          <w:t>Holidays</w:t>
                        </w:r>
                        <w:r w:rsidR="001C180F">
                          <w:t xml:space="preserve"> </w:t>
                        </w:r>
                        <w:r>
                          <w:t>2020</w:t>
                        </w:r>
                        <w:r w:rsidR="001C180F">
                          <w:br/>
                        </w:r>
                        <w:r>
                          <w:t>Jennifer Santis</w:t>
                        </w:r>
                      </w:p>
                    </w:tc>
                  </w:tr>
                </w:tbl>
                <w:p w14:paraId="0C8B8C72" w14:textId="77777777" w:rsidR="008C027C" w:rsidRDefault="008C027C"/>
              </w:tc>
            </w:tr>
          </w:tbl>
          <w:p w14:paraId="328128D0" w14:textId="77777777" w:rsidR="008C027C" w:rsidRDefault="008C027C"/>
        </w:tc>
      </w:tr>
      <w:tr w:rsidR="008C027C" w14:paraId="0FDB7F78" w14:textId="77777777">
        <w:trPr>
          <w:trHeight w:hRule="exact" w:val="720"/>
          <w:jc w:val="center"/>
        </w:trPr>
        <w:tc>
          <w:tcPr>
            <w:tcW w:w="8640" w:type="dxa"/>
          </w:tcPr>
          <w:p w14:paraId="5DD6ADEF" w14:textId="77777777" w:rsidR="008C027C" w:rsidRDefault="008C027C"/>
        </w:tc>
      </w:tr>
      <w:tr w:rsidR="008C027C" w14:paraId="552C3605" w14:textId="77777777">
        <w:trPr>
          <w:trHeight w:hRule="exact" w:val="5760"/>
          <w:jc w:val="center"/>
        </w:trPr>
        <w:tc>
          <w:tcPr>
            <w:tcW w:w="8640" w:type="dxa"/>
          </w:tcPr>
          <w:tbl>
            <w:tblPr>
              <w:tblW w:w="4583" w:type="pct"/>
              <w:jc w:val="center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Individual card layout"/>
            </w:tblPr>
            <w:tblGrid>
              <w:gridCol w:w="7919"/>
            </w:tblGrid>
            <w:tr w:rsidR="008C027C" w14:paraId="7898CDAA" w14:textId="77777777">
              <w:trPr>
                <w:trHeight w:hRule="exact" w:val="2160"/>
                <w:jc w:val="center"/>
              </w:trPr>
              <w:tc>
                <w:tcPr>
                  <w:tcW w:w="5000" w:type="pct"/>
                </w:tcPr>
                <w:tbl>
                  <w:tblPr>
                    <w:tblStyle w:val="RecipeCardLines"/>
                    <w:tblW w:w="5000" w:type="pct"/>
                    <w:tblLayout w:type="fixed"/>
                    <w:tblLook w:val="04A0" w:firstRow="1" w:lastRow="0" w:firstColumn="1" w:lastColumn="0" w:noHBand="0" w:noVBand="1"/>
                    <w:tblDescription w:val="Recipe text area"/>
                  </w:tblPr>
                  <w:tblGrid>
                    <w:gridCol w:w="7919"/>
                  </w:tblGrid>
                  <w:tr w:rsidR="008C027C" w14:paraId="2B97F5B2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68C012A3" w14:textId="07B32811" w:rsidR="008C027C" w:rsidRDefault="00E34716">
                        <w:pPr>
                          <w:spacing w:before="60" w:after="60"/>
                        </w:pPr>
                        <w:r w:rsidRPr="00E34716">
                          <w:t xml:space="preserve">Place a rack in middle of oven: preheat to 350 </w:t>
                        </w:r>
                        <w:proofErr w:type="gramStart"/>
                        <w:r w:rsidRPr="00E34716">
                          <w:t>degrees .</w:t>
                        </w:r>
                        <w:proofErr w:type="gramEnd"/>
                        <w:r w:rsidRPr="00E34716">
                          <w:t xml:space="preserve"> Toss pecans, maple syrup, and ½ tsp of salt</w:t>
                        </w:r>
                      </w:p>
                    </w:tc>
                  </w:tr>
                  <w:tr w:rsidR="008C027C" w14:paraId="09514B67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7FB97884" w14:textId="7E53B586" w:rsidR="008C027C" w:rsidRDefault="00E34716">
                        <w:pPr>
                          <w:spacing w:before="60" w:after="60"/>
                        </w:pPr>
                        <w:proofErr w:type="gramStart"/>
                        <w:r w:rsidRPr="00E34716">
                          <w:t>in  a</w:t>
                        </w:r>
                        <w:proofErr w:type="gramEnd"/>
                        <w:r w:rsidRPr="00E34716">
                          <w:t xml:space="preserve"> medium bowl. Scrape onto a rimmed baking sheet lined with parchment paper and spread nuts into a single layer.</w:t>
                        </w:r>
                      </w:p>
                    </w:tc>
                  </w:tr>
                  <w:tr w:rsidR="008C027C" w14:paraId="6E63C04E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0EC6742E" w14:textId="3E24CB50" w:rsidR="008C027C" w:rsidRDefault="00E34716">
                        <w:pPr>
                          <w:spacing w:before="60" w:after="60"/>
                        </w:pPr>
                        <w:r w:rsidRPr="00E34716">
                          <w:t>nuts into a single layer. Bake until pecans are slightly darkened and syrup is dark and bubbling 15-20 minutes.</w:t>
                        </w:r>
                      </w:p>
                    </w:tc>
                  </w:tr>
                  <w:tr w:rsidR="008C027C" w14:paraId="2D037EA0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03D56800" w14:textId="436D7BD8" w:rsidR="008C027C" w:rsidRDefault="00E34716">
                        <w:pPr>
                          <w:spacing w:before="60" w:after="60"/>
                        </w:pPr>
                        <w:r w:rsidRPr="00E34716">
                          <w:t>20 minutes. Remove from oven and carefully toss pecans in hot syrup to coat again.  Let cool on</w:t>
                        </w:r>
                      </w:p>
                    </w:tc>
                  </w:tr>
                  <w:tr w:rsidR="008C027C" w14:paraId="594CF112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7A1D838F" w14:textId="694B019A" w:rsidR="008C027C" w:rsidRDefault="00E34716">
                        <w:pPr>
                          <w:spacing w:before="60" w:after="60"/>
                        </w:pPr>
                        <w:r w:rsidRPr="00E34716">
                          <w:t>baking sheet until caramel hardens, about 30 minutes. Break up candied pecans into pieces; discard any burned bits.</w:t>
                        </w:r>
                      </w:p>
                    </w:tc>
                  </w:tr>
                  <w:tr w:rsidR="008C027C" w14:paraId="798068AA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77C91D92" w14:textId="11DC4E48" w:rsidR="008C027C" w:rsidRDefault="00E34716">
                        <w:r w:rsidRPr="00E34716">
                          <w:t>any burned bits.</w:t>
                        </w:r>
                      </w:p>
                    </w:tc>
                  </w:tr>
                </w:tbl>
                <w:p w14:paraId="4E3C410F" w14:textId="77777777" w:rsidR="008C027C" w:rsidRDefault="008C027C"/>
              </w:tc>
            </w:tr>
          </w:tbl>
          <w:p w14:paraId="3B981A0D" w14:textId="77777777" w:rsidR="008C027C" w:rsidRDefault="001C180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E0BD67B" wp14:editId="472FEC99">
                  <wp:extent cx="5491480" cy="1524000"/>
                  <wp:effectExtent l="0" t="0" r="0" b="0"/>
                  <wp:docPr id="3" name="Picture 3" descr="Drawing of gingerbread house and gingerbread m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 preferRelativeResize="0"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5491480" cy="1524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213ABB" w14:textId="77777777" w:rsidR="008C027C" w:rsidRDefault="001C180F">
      <w:r>
        <w:br w:type="page"/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ard layout for two cards per page"/>
      </w:tblPr>
      <w:tblGrid>
        <w:gridCol w:w="432"/>
        <w:gridCol w:w="6408"/>
        <w:gridCol w:w="1800"/>
      </w:tblGrid>
      <w:tr w:rsidR="008C027C" w14:paraId="0D99D4FC" w14:textId="77777777">
        <w:trPr>
          <w:trHeight w:hRule="exact" w:val="144"/>
        </w:trPr>
        <w:tc>
          <w:tcPr>
            <w:tcW w:w="432" w:type="dxa"/>
          </w:tcPr>
          <w:p w14:paraId="41D6D467" w14:textId="77777777" w:rsidR="008C027C" w:rsidRDefault="008C027C"/>
        </w:tc>
        <w:tc>
          <w:tcPr>
            <w:tcW w:w="6408" w:type="dxa"/>
          </w:tcPr>
          <w:p w14:paraId="699F3D4C" w14:textId="77777777" w:rsidR="008C027C" w:rsidRDefault="008C027C"/>
        </w:tc>
        <w:tc>
          <w:tcPr>
            <w:tcW w:w="1800" w:type="dxa"/>
          </w:tcPr>
          <w:p w14:paraId="1CFF6A33" w14:textId="77777777" w:rsidR="008C027C" w:rsidRDefault="008C027C"/>
        </w:tc>
      </w:tr>
      <w:tr w:rsidR="008C027C" w14:paraId="342831CD" w14:textId="77777777">
        <w:trPr>
          <w:trHeight w:hRule="exact" w:val="5472"/>
        </w:trPr>
        <w:tc>
          <w:tcPr>
            <w:tcW w:w="432" w:type="dxa"/>
          </w:tcPr>
          <w:p w14:paraId="618C92B3" w14:textId="77777777" w:rsidR="008C027C" w:rsidRDefault="008C027C"/>
        </w:tc>
        <w:tc>
          <w:tcPr>
            <w:tcW w:w="6408" w:type="dxa"/>
          </w:tcPr>
          <w:tbl>
            <w:tblPr>
              <w:tblStyle w:val="RecipeCardLines"/>
              <w:tblW w:w="5000" w:type="pct"/>
              <w:tblLayout w:type="fixed"/>
              <w:tblLook w:val="04A0" w:firstRow="1" w:lastRow="0" w:firstColumn="1" w:lastColumn="0" w:noHBand="0" w:noVBand="1"/>
              <w:tblDescription w:val="Recipe text area"/>
            </w:tblPr>
            <w:tblGrid>
              <w:gridCol w:w="6408"/>
            </w:tblGrid>
            <w:tr w:rsidR="008C027C" w14:paraId="2A594809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68E4BDFB" w14:textId="78B50B17" w:rsidR="008C027C" w:rsidRDefault="00E34716">
                  <w:pPr>
                    <w:spacing w:before="30" w:after="30"/>
                  </w:pPr>
                  <w:r w:rsidRPr="00E34716">
                    <w:t>Reduce oven temperature to 325 degrees. Generously butter a 10” cast iron or</w:t>
                  </w:r>
                </w:p>
              </w:tc>
            </w:tr>
            <w:tr w:rsidR="008C027C" w14:paraId="6BCE0132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1CA6F2AE" w14:textId="4BB8CB5C" w:rsidR="008C027C" w:rsidRDefault="00E34716">
                  <w:pPr>
                    <w:spacing w:before="30" w:after="30"/>
                  </w:pPr>
                  <w:r w:rsidRPr="00E34716">
                    <w:t xml:space="preserve">stainless steel skillet; line bottom with a round of parchment paper and butter </w:t>
                  </w:r>
                </w:p>
                <w:p w14:paraId="3E2D52CB" w14:textId="252F24E4" w:rsidR="00E34716" w:rsidRDefault="00E34716">
                  <w:pPr>
                    <w:spacing w:before="30" w:after="30"/>
                  </w:pPr>
                </w:p>
              </w:tc>
            </w:tr>
            <w:tr w:rsidR="008C027C" w14:paraId="763B1CC9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5910D7FE" w14:textId="3467B082" w:rsidR="008C027C" w:rsidRDefault="00E34716">
                  <w:pPr>
                    <w:spacing w:before="30" w:after="30"/>
                  </w:pPr>
                  <w:r w:rsidRPr="00E34716">
                    <w:t>parchment. Pulse flour, brown sugar, half of candied pecans,</w:t>
                  </w:r>
                  <w:r>
                    <w:t xml:space="preserve"> </w:t>
                  </w:r>
                  <w:r w:rsidRPr="00E34716">
                    <w:t>and 1 ¼ tsp salt in</w:t>
                  </w:r>
                </w:p>
              </w:tc>
            </w:tr>
            <w:tr w:rsidR="008C027C" w14:paraId="3D7FAF3E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54CC5257" w14:textId="3CF0E6B8" w:rsidR="008C027C" w:rsidRDefault="00E34716">
                  <w:pPr>
                    <w:spacing w:before="30" w:after="30"/>
                  </w:pPr>
                  <w:r w:rsidRPr="00E34716">
                    <w:t>a food processor until nuts are finely chopped. Add egg, 1 Tbsp.</w:t>
                  </w:r>
                  <w:r>
                    <w:t xml:space="preserve"> </w:t>
                  </w:r>
                  <w:r w:rsidRPr="00E34716">
                    <w:t>vanilla, and</w:t>
                  </w:r>
                </w:p>
              </w:tc>
            </w:tr>
            <w:tr w:rsidR="008C027C" w14:paraId="5AC8D2C2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6672BCFB" w14:textId="517F414C" w:rsidR="008C027C" w:rsidRDefault="00E34716">
                  <w:pPr>
                    <w:spacing w:before="80" w:after="80"/>
                  </w:pPr>
                  <w:r w:rsidRPr="00E34716">
                    <w:t xml:space="preserve">remaining 10 Tbsp butter and process until a shaggy dough </w:t>
                  </w:r>
                  <w:proofErr w:type="gramStart"/>
                  <w:r w:rsidRPr="00E34716">
                    <w:t>forms</w:t>
                  </w:r>
                  <w:proofErr w:type="gramEnd"/>
                  <w:r w:rsidRPr="00E34716">
                    <w:t>.</w:t>
                  </w:r>
                </w:p>
              </w:tc>
            </w:tr>
            <w:tr w:rsidR="008C027C" w14:paraId="6AADF79F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654A33B1" w14:textId="77777777" w:rsidR="008C027C" w:rsidRDefault="008C027C">
                  <w:pPr>
                    <w:spacing w:before="80" w:after="80"/>
                  </w:pPr>
                </w:p>
              </w:tc>
            </w:tr>
            <w:tr w:rsidR="008C027C" w14:paraId="68639C15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2F01854D" w14:textId="70D52E6E" w:rsidR="008C027C" w:rsidRDefault="00E34716">
                  <w:pPr>
                    <w:spacing w:before="80" w:after="80"/>
                  </w:pPr>
                  <w:r w:rsidRPr="00E34716">
                    <w:t>Transfer dough to a large bowl and knead a couple of times just to bring it</w:t>
                  </w:r>
                </w:p>
              </w:tc>
            </w:tr>
            <w:tr w:rsidR="008C027C" w14:paraId="39069445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5067CBE9" w14:textId="139E8D76" w:rsidR="008C027C" w:rsidRDefault="00E34716">
                  <w:pPr>
                    <w:spacing w:before="80" w:after="80"/>
                  </w:pPr>
                  <w:r w:rsidRPr="00E34716">
                    <w:t>together. Using damp hands; pat dough evenly into skillet,</w:t>
                  </w:r>
                  <w:r>
                    <w:t xml:space="preserve"> </w:t>
                  </w:r>
                  <w:r w:rsidRPr="00E34716">
                    <w:t>extending</w:t>
                  </w:r>
                  <w:r>
                    <w:t xml:space="preserve"> </w:t>
                  </w:r>
                  <w:r w:rsidRPr="00E34716">
                    <w:t>all</w:t>
                  </w:r>
                </w:p>
              </w:tc>
            </w:tr>
            <w:tr w:rsidR="008C027C" w14:paraId="6E24FCBD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4C72E0C0" w14:textId="19DFA26C" w:rsidR="008C027C" w:rsidRDefault="00E34716">
                  <w:pPr>
                    <w:spacing w:before="80" w:after="80"/>
                  </w:pPr>
                  <w:r w:rsidRPr="00E34716">
                    <w:t>the way to the sides of the pan. Bake cookie until edges</w:t>
                  </w:r>
                  <w:r>
                    <w:t xml:space="preserve"> </w:t>
                  </w:r>
                  <w:r w:rsidRPr="00E34716">
                    <w:t xml:space="preserve">are golden brown and </w:t>
                  </w:r>
                </w:p>
              </w:tc>
            </w:tr>
            <w:tr w:rsidR="008C027C" w14:paraId="67C8FD96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1C00DA72" w14:textId="26E0727E" w:rsidR="008C027C" w:rsidRDefault="00E34716">
                  <w:r w:rsidRPr="00E34716">
                    <w:t>center is slightly puffed, 30-35 minutes</w:t>
                  </w:r>
                  <w:r>
                    <w:t xml:space="preserve">. </w:t>
                  </w:r>
                  <w:r w:rsidRPr="00E34716">
                    <w:t>Let cool in skillet 1 hour.</w:t>
                  </w:r>
                </w:p>
              </w:tc>
            </w:tr>
            <w:tr w:rsidR="008C027C" w14:paraId="59DEC1F4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24B549D9" w14:textId="5FF78220" w:rsidR="008C027C" w:rsidRDefault="00E34716">
                  <w:r w:rsidRPr="00E34716">
                    <w:t>Invert cookie onto a cutting board and cut into 16 wedges.</w:t>
                  </w:r>
                  <w:r>
                    <w:t xml:space="preserve"> </w:t>
                  </w:r>
                  <w:r w:rsidRPr="00E34716">
                    <w:t>Turn right</w:t>
                  </w:r>
                  <w:r>
                    <w:t xml:space="preserve"> side up</w:t>
                  </w:r>
                </w:p>
              </w:tc>
            </w:tr>
            <w:tr w:rsidR="008C027C" w14:paraId="5579281F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51C3895A" w14:textId="4C61756C" w:rsidR="008C027C" w:rsidRDefault="00E34716">
                  <w:r w:rsidRPr="00E34716">
                    <w:t>and transfer to a wire rack set inside a rimmed baking sheet.</w:t>
                  </w:r>
                </w:p>
              </w:tc>
            </w:tr>
            <w:tr w:rsidR="008C027C" w14:paraId="71ABCE12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240512B7" w14:textId="77777777" w:rsidR="008C027C" w:rsidRDefault="008C027C"/>
              </w:tc>
            </w:tr>
            <w:tr w:rsidR="008C027C" w14:paraId="09753E8A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670D6F57" w14:textId="2D071E6A" w:rsidR="008C027C" w:rsidRDefault="00E34716">
                  <w:r w:rsidRPr="00E34716">
                    <w:t>Whisk powdered sugar, milk, remaining ¼ tsp salt and remaining</w:t>
                  </w:r>
                  <w:r>
                    <w:t xml:space="preserve"> </w:t>
                  </w:r>
                  <w:r w:rsidRPr="00E34716">
                    <w:t>1 tsp vanilla</w:t>
                  </w:r>
                </w:p>
              </w:tc>
            </w:tr>
          </w:tbl>
          <w:p w14:paraId="518F3C8C" w14:textId="77777777" w:rsidR="00E34716" w:rsidRDefault="00E34716">
            <w:r w:rsidRPr="00E34716">
              <w:t>in a small wide bowl until smooth. The glaze should be the</w:t>
            </w:r>
            <w:r>
              <w:t xml:space="preserve"> </w:t>
            </w:r>
            <w:r w:rsidRPr="00E34716">
              <w:t>consistency of heavy</w:t>
            </w:r>
          </w:p>
          <w:p w14:paraId="71ECF71E" w14:textId="4305D37D" w:rsidR="008C027C" w:rsidRDefault="00E34716">
            <w:r w:rsidRPr="00E34716">
              <w:t xml:space="preserve"> </w:t>
            </w:r>
          </w:p>
        </w:tc>
        <w:tc>
          <w:tcPr>
            <w:tcW w:w="1800" w:type="dxa"/>
            <w:vAlign w:val="center"/>
          </w:tcPr>
          <w:p w14:paraId="2AD12293" w14:textId="77777777" w:rsidR="008C027C" w:rsidRDefault="001C180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494811A" wp14:editId="20297BEB">
                  <wp:extent cx="710614" cy="3425486"/>
                  <wp:effectExtent l="0" t="0" r="0" b="0"/>
                  <wp:docPr id="8" name="Picture 8" descr="Drawing of Christmas ligh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9222"/>
                          <a:stretch/>
                        </pic:blipFill>
                        <pic:spPr>
                          <a:xfrm>
                            <a:off x="0" y="0"/>
                            <a:ext cx="710614" cy="34254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027C" w14:paraId="78989DD2" w14:textId="77777777">
        <w:trPr>
          <w:trHeight w:hRule="exact" w:val="144"/>
        </w:trPr>
        <w:tc>
          <w:tcPr>
            <w:tcW w:w="432" w:type="dxa"/>
          </w:tcPr>
          <w:p w14:paraId="050B5B7F" w14:textId="77777777" w:rsidR="008C027C" w:rsidRDefault="008C027C"/>
        </w:tc>
        <w:tc>
          <w:tcPr>
            <w:tcW w:w="6408" w:type="dxa"/>
          </w:tcPr>
          <w:p w14:paraId="1FC1B855" w14:textId="77777777" w:rsidR="008C027C" w:rsidRDefault="008C027C"/>
        </w:tc>
        <w:tc>
          <w:tcPr>
            <w:tcW w:w="1800" w:type="dxa"/>
          </w:tcPr>
          <w:p w14:paraId="65C95A43" w14:textId="77777777" w:rsidR="008C027C" w:rsidRDefault="008C027C"/>
        </w:tc>
      </w:tr>
      <w:tr w:rsidR="008C027C" w14:paraId="4A293BE4" w14:textId="77777777">
        <w:trPr>
          <w:trHeight w:hRule="exact" w:val="720"/>
        </w:trPr>
        <w:tc>
          <w:tcPr>
            <w:tcW w:w="432" w:type="dxa"/>
          </w:tcPr>
          <w:p w14:paraId="11EB6732" w14:textId="77777777" w:rsidR="008C027C" w:rsidRDefault="008C027C"/>
        </w:tc>
        <w:tc>
          <w:tcPr>
            <w:tcW w:w="6408" w:type="dxa"/>
          </w:tcPr>
          <w:p w14:paraId="0EE29DD8" w14:textId="1ADD67E4" w:rsidR="008C027C" w:rsidRDefault="00E34716">
            <w:r w:rsidRPr="00E34716">
              <w:t>cream; thin with more milk if needed.</w:t>
            </w:r>
            <w:r>
              <w:t xml:space="preserve"> </w:t>
            </w:r>
            <w:r w:rsidRPr="00E34716">
              <w:t>Transfer half of the glaze to another small wide bowl (you’ll need to use 2 bowls as the glaze will start to collect crumbs and you’ll want a fresh start).</w:t>
            </w:r>
          </w:p>
        </w:tc>
        <w:tc>
          <w:tcPr>
            <w:tcW w:w="1800" w:type="dxa"/>
          </w:tcPr>
          <w:p w14:paraId="26CE0F2F" w14:textId="77777777" w:rsidR="008C027C" w:rsidRDefault="008C027C"/>
        </w:tc>
      </w:tr>
      <w:tr w:rsidR="008C027C" w14:paraId="01B996BD" w14:textId="77777777">
        <w:trPr>
          <w:trHeight w:hRule="exact" w:val="144"/>
        </w:trPr>
        <w:tc>
          <w:tcPr>
            <w:tcW w:w="432" w:type="dxa"/>
          </w:tcPr>
          <w:p w14:paraId="2AEB6E0D" w14:textId="77777777" w:rsidR="008C027C" w:rsidRDefault="008C027C"/>
        </w:tc>
        <w:tc>
          <w:tcPr>
            <w:tcW w:w="6408" w:type="dxa"/>
          </w:tcPr>
          <w:p w14:paraId="24E9A27F" w14:textId="77777777" w:rsidR="008C027C" w:rsidRDefault="008C027C"/>
        </w:tc>
        <w:tc>
          <w:tcPr>
            <w:tcW w:w="1800" w:type="dxa"/>
          </w:tcPr>
          <w:p w14:paraId="320B9756" w14:textId="77777777" w:rsidR="008C027C" w:rsidRDefault="008C027C"/>
        </w:tc>
      </w:tr>
      <w:tr w:rsidR="008C027C" w14:paraId="6BA61B77" w14:textId="77777777">
        <w:trPr>
          <w:trHeight w:hRule="exact" w:val="5472"/>
        </w:trPr>
        <w:tc>
          <w:tcPr>
            <w:tcW w:w="432" w:type="dxa"/>
          </w:tcPr>
          <w:p w14:paraId="47D871A1" w14:textId="77777777" w:rsidR="008C027C" w:rsidRDefault="008C027C"/>
        </w:tc>
        <w:tc>
          <w:tcPr>
            <w:tcW w:w="6408" w:type="dxa"/>
          </w:tcPr>
          <w:tbl>
            <w:tblPr>
              <w:tblStyle w:val="RecipeCardLines"/>
              <w:tblW w:w="5000" w:type="pct"/>
              <w:tblLayout w:type="fixed"/>
              <w:tblLook w:val="04A0" w:firstRow="1" w:lastRow="0" w:firstColumn="1" w:lastColumn="0" w:noHBand="0" w:noVBand="1"/>
              <w:tblDescription w:val="Recipe text area"/>
            </w:tblPr>
            <w:tblGrid>
              <w:gridCol w:w="6408"/>
            </w:tblGrid>
            <w:tr w:rsidR="008C027C" w14:paraId="778F0F5C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558C0455" w14:textId="77777777" w:rsidR="008C027C" w:rsidRDefault="008C027C">
                  <w:pPr>
                    <w:spacing w:before="30" w:after="30"/>
                  </w:pPr>
                </w:p>
              </w:tc>
            </w:tr>
            <w:tr w:rsidR="008C027C" w14:paraId="1C637491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464D3E7F" w14:textId="704F0C09" w:rsidR="008C027C" w:rsidRDefault="00E34716">
                  <w:pPr>
                    <w:spacing w:before="30" w:after="30"/>
                  </w:pPr>
                  <w:r w:rsidRPr="00E34716">
                    <w:t>Working one at a time, lightly dip half of the wedges, top side down, into first</w:t>
                  </w:r>
                </w:p>
              </w:tc>
            </w:tr>
            <w:tr w:rsidR="008C027C" w14:paraId="57603FCB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2E7B9DC4" w14:textId="1FD37433" w:rsidR="008C027C" w:rsidRDefault="00E34716">
                  <w:pPr>
                    <w:spacing w:before="30" w:after="30"/>
                  </w:pPr>
                  <w:r w:rsidRPr="00E34716">
                    <w:t>bowl of glaze so that only the surface is covered and no</w:t>
                  </w:r>
                  <w:r>
                    <w:t xml:space="preserve"> </w:t>
                  </w:r>
                  <w:r w:rsidRPr="00E34716">
                    <w:t xml:space="preserve">glaze drips down the </w:t>
                  </w:r>
                </w:p>
              </w:tc>
            </w:tr>
            <w:tr w:rsidR="008C027C" w14:paraId="121F1DCB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227C358D" w14:textId="05F5D01A" w:rsidR="008C027C" w:rsidRDefault="00E34716">
                  <w:pPr>
                    <w:spacing w:before="30" w:after="30"/>
                  </w:pPr>
                  <w:r w:rsidRPr="00E34716">
                    <w:t>S</w:t>
                  </w:r>
                  <w:r w:rsidRPr="00E34716">
                    <w:t>ides</w:t>
                  </w:r>
                  <w:r>
                    <w:t xml:space="preserve">. </w:t>
                  </w:r>
                  <w:r w:rsidRPr="00E34716">
                    <w:t>Use a toothpick to pop any bubbles and smooth glaze;</w:t>
                  </w:r>
                  <w:r>
                    <w:t xml:space="preserve"> </w:t>
                  </w:r>
                  <w:r w:rsidRPr="00E34716">
                    <w:t>coating should</w:t>
                  </w:r>
                </w:p>
              </w:tc>
            </w:tr>
            <w:tr w:rsidR="008C027C" w14:paraId="3883699C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4EC6B7BB" w14:textId="3C2D7277" w:rsidR="008C027C" w:rsidRDefault="00E34716">
                  <w:pPr>
                    <w:spacing w:before="30" w:after="30"/>
                  </w:pPr>
                  <w:r w:rsidRPr="00E34716">
                    <w:t xml:space="preserve">be thin enough to see the cookie peeking through. Repeat with remaining </w:t>
                  </w:r>
                </w:p>
              </w:tc>
            </w:tr>
            <w:tr w:rsidR="008C027C" w14:paraId="112AE6B0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247755FF" w14:textId="0FA7EE30" w:rsidR="008C027C" w:rsidRDefault="00E34716">
                  <w:pPr>
                    <w:spacing w:before="30" w:after="30"/>
                  </w:pPr>
                  <w:r w:rsidRPr="00E34716">
                    <w:t>wedges and second bowl of glaze.</w:t>
                  </w:r>
                </w:p>
              </w:tc>
            </w:tr>
            <w:tr w:rsidR="008C027C" w14:paraId="093DA769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35E0B99E" w14:textId="77777777" w:rsidR="008C027C" w:rsidRDefault="008C027C">
                  <w:pPr>
                    <w:spacing w:before="30" w:after="30"/>
                  </w:pPr>
                </w:p>
              </w:tc>
            </w:tr>
            <w:tr w:rsidR="008C027C" w14:paraId="0D52642B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1D4C25C9" w14:textId="6A00672A" w:rsidR="008C027C" w:rsidRDefault="00E34716" w:rsidP="00E34716">
                  <w:r w:rsidRPr="00E34716">
                    <w:t xml:space="preserve">Top wedges with remaining candied pecans and let sit 10 minutes. Sprinkle with </w:t>
                  </w:r>
                </w:p>
              </w:tc>
            </w:tr>
            <w:tr w:rsidR="008C027C" w14:paraId="2DEDA6EB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2CD9786D" w14:textId="0386BAB4" w:rsidR="008C027C" w:rsidRDefault="00E34716">
                  <w:pPr>
                    <w:spacing w:before="30" w:after="30"/>
                  </w:pPr>
                  <w:r w:rsidRPr="00E34716">
                    <w:t>sanding sugar and glitter and let sit until glaze is set; about 1 hour</w:t>
                  </w:r>
                  <w:r>
                    <w:t>.</w:t>
                  </w:r>
                </w:p>
              </w:tc>
            </w:tr>
            <w:tr w:rsidR="008C027C" w14:paraId="7AF44F43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45C0F693" w14:textId="101C51C5" w:rsidR="00E34716" w:rsidRPr="00E34716" w:rsidRDefault="00E34716" w:rsidP="00E34716">
                  <w:r w:rsidRPr="00E34716">
                    <w:t>Do Ahead: Cookies can be baked 1 day ahead. Store airtight at room.</w:t>
                  </w:r>
                </w:p>
                <w:p w14:paraId="11295D7D" w14:textId="77777777" w:rsidR="008C027C" w:rsidRDefault="008C027C">
                  <w:pPr>
                    <w:spacing w:before="80" w:after="80"/>
                  </w:pPr>
                </w:p>
              </w:tc>
            </w:tr>
            <w:tr w:rsidR="008C027C" w14:paraId="34051324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0991A8CA" w14:textId="2979A9A4" w:rsidR="008C027C" w:rsidRDefault="00E34716">
                  <w:pPr>
                    <w:spacing w:before="80" w:after="80"/>
                  </w:pPr>
                  <w:r w:rsidRPr="00E34716">
                    <w:t>temperature</w:t>
                  </w:r>
                </w:p>
              </w:tc>
            </w:tr>
            <w:tr w:rsidR="008C027C" w14:paraId="6AA592ED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41BC2A0A" w14:textId="77777777" w:rsidR="008C027C" w:rsidRDefault="008C027C">
                  <w:pPr>
                    <w:spacing w:before="80" w:after="80"/>
                  </w:pPr>
                </w:p>
              </w:tc>
            </w:tr>
            <w:tr w:rsidR="008C027C" w14:paraId="168FCC58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6D02915F" w14:textId="77777777" w:rsidR="008C027C" w:rsidRDefault="008C027C">
                  <w:pPr>
                    <w:spacing w:before="80" w:after="80"/>
                  </w:pPr>
                </w:p>
              </w:tc>
            </w:tr>
            <w:tr w:rsidR="008C027C" w14:paraId="6318E349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259F15ED" w14:textId="77777777" w:rsidR="008C027C" w:rsidRDefault="008C027C">
                  <w:pPr>
                    <w:spacing w:before="80" w:after="80"/>
                  </w:pPr>
                </w:p>
              </w:tc>
            </w:tr>
          </w:tbl>
          <w:p w14:paraId="4CD45E95" w14:textId="77777777" w:rsidR="008C027C" w:rsidRDefault="008C027C"/>
        </w:tc>
        <w:tc>
          <w:tcPr>
            <w:tcW w:w="1800" w:type="dxa"/>
            <w:vAlign w:val="center"/>
          </w:tcPr>
          <w:p w14:paraId="0A3D45A9" w14:textId="77777777" w:rsidR="008C027C" w:rsidRDefault="001C180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283A60F" wp14:editId="3F86766D">
                  <wp:extent cx="813816" cy="3030313"/>
                  <wp:effectExtent l="0" t="0" r="5715" b="0"/>
                  <wp:docPr id="9" name="Picture 9" descr="Drawing of gingerbread cooki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3816" cy="30303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027C" w14:paraId="449DBA40" w14:textId="77777777">
        <w:trPr>
          <w:trHeight w:hRule="exact" w:val="144"/>
        </w:trPr>
        <w:tc>
          <w:tcPr>
            <w:tcW w:w="432" w:type="dxa"/>
          </w:tcPr>
          <w:p w14:paraId="5E789179" w14:textId="77777777" w:rsidR="008C027C" w:rsidRDefault="008C027C"/>
        </w:tc>
        <w:tc>
          <w:tcPr>
            <w:tcW w:w="6408" w:type="dxa"/>
          </w:tcPr>
          <w:p w14:paraId="5271C8DD" w14:textId="77777777" w:rsidR="008C027C" w:rsidRDefault="008C027C"/>
        </w:tc>
        <w:tc>
          <w:tcPr>
            <w:tcW w:w="1800" w:type="dxa"/>
          </w:tcPr>
          <w:p w14:paraId="7233B46D" w14:textId="77777777" w:rsidR="008C027C" w:rsidRDefault="008C027C"/>
        </w:tc>
      </w:tr>
    </w:tbl>
    <w:p w14:paraId="71FEFE71" w14:textId="77777777" w:rsidR="008C027C" w:rsidRDefault="008C027C"/>
    <w:sectPr w:rsidR="008C027C">
      <w:pgSz w:w="12240" w:h="15840"/>
      <w:pgMar w:top="180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FFB8FC" w14:textId="77777777" w:rsidR="00902B37" w:rsidRDefault="00902B37">
      <w:pPr>
        <w:spacing w:before="0" w:after="0"/>
      </w:pPr>
      <w:r>
        <w:separator/>
      </w:r>
    </w:p>
  </w:endnote>
  <w:endnote w:type="continuationSeparator" w:id="0">
    <w:p w14:paraId="62588C12" w14:textId="77777777" w:rsidR="00902B37" w:rsidRDefault="00902B3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9E5D5C" w14:textId="77777777" w:rsidR="00902B37" w:rsidRDefault="00902B37">
      <w:pPr>
        <w:spacing w:before="0" w:after="0"/>
      </w:pPr>
      <w:r>
        <w:separator/>
      </w:r>
    </w:p>
  </w:footnote>
  <w:footnote w:type="continuationSeparator" w:id="0">
    <w:p w14:paraId="06A2E747" w14:textId="77777777" w:rsidR="00902B37" w:rsidRDefault="00902B37"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TO2MDUwNzexMDJQ0lEKTi0uzszPAykwrAUAaCoDxiwAAAA="/>
  </w:docVars>
  <w:rsids>
    <w:rsidRoot w:val="008C027C"/>
    <w:rsid w:val="001C180F"/>
    <w:rsid w:val="007279BD"/>
    <w:rsid w:val="008C027C"/>
    <w:rsid w:val="00902B37"/>
    <w:rsid w:val="00E34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A94F10"/>
  <w15:chartTrackingRefBased/>
  <w15:docId w15:val="{CDEEA881-BE64-4C32-813A-4D2FA7C6E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color w:val="DD5949" w:themeColor="accent1"/>
        <w:sz w:val="18"/>
        <w:szCs w:val="18"/>
        <w:lang w:val="en-US" w:eastAsia="ja-JP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cipeCardLines">
    <w:name w:val="Recipe Card Lines"/>
    <w:basedOn w:val="TableNormal"/>
    <w:uiPriority w:val="99"/>
    <w:pPr>
      <w:spacing w:before="0" w:after="0"/>
    </w:pPr>
    <w:tblPr>
      <w:tblBorders>
        <w:bottom w:val="dashed" w:sz="4" w:space="0" w:color="D9D9D9" w:themeColor="background1" w:themeShade="D9"/>
        <w:insideH w:val="dashed" w:sz="4" w:space="0" w:color="D9D9D9" w:themeColor="background1" w:themeShade="D9"/>
      </w:tblBorders>
      <w:tblCellMar>
        <w:left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2"/>
    <w:qFormat/>
    <w:pPr>
      <w:spacing w:before="0"/>
      <w:contextualSpacing/>
    </w:pPr>
    <w:rPr>
      <w:rFonts w:asciiTheme="majorHAnsi" w:eastAsiaTheme="majorEastAsia" w:hAnsiTheme="majorHAnsi" w:cstheme="majorBidi"/>
      <w:color w:val="6D332F" w:themeColor="text2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color w:val="6D332F" w:themeColor="text2"/>
      <w:kern w:val="28"/>
      <w:sz w:val="40"/>
      <w:szCs w:val="4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TitleAlt">
    <w:name w:val="Title Alt."/>
    <w:basedOn w:val="Title"/>
    <w:uiPriority w:val="2"/>
    <w:qFormat/>
    <w:pPr>
      <w:spacing w:after="0"/>
      <w:contextualSpacing w:val="0"/>
    </w:pPr>
    <w:rPr>
      <w:color w:val="DD5949" w:themeColor="accent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597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0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Christmas Set">
      <a:dk1>
        <a:sysClr val="windowText" lastClr="000000"/>
      </a:dk1>
      <a:lt1>
        <a:sysClr val="window" lastClr="FFFFFF"/>
      </a:lt1>
      <a:dk2>
        <a:srgbClr val="6D332F"/>
      </a:dk2>
      <a:lt2>
        <a:srgbClr val="FCF5E3"/>
      </a:lt2>
      <a:accent1>
        <a:srgbClr val="DD5949"/>
      </a:accent1>
      <a:accent2>
        <a:srgbClr val="3EA3CB"/>
      </a:accent2>
      <a:accent3>
        <a:srgbClr val="79A342"/>
      </a:accent3>
      <a:accent4>
        <a:srgbClr val="E28F41"/>
      </a:accent4>
      <a:accent5>
        <a:srgbClr val="F1BF50"/>
      </a:accent5>
      <a:accent6>
        <a:srgbClr val="927961"/>
      </a:accent6>
      <a:hlink>
        <a:srgbClr val="DD5949"/>
      </a:hlink>
      <a:folHlink>
        <a:srgbClr val="927961"/>
      </a:folHlink>
    </a:clrScheme>
    <a:fontScheme name="Georgia">
      <a:maj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40</Words>
  <Characters>2509</Characters>
  <Application>Microsoft Office Word</Application>
  <DocSecurity>0</DocSecurity>
  <Lines>20</Lines>
  <Paragraphs>5</Paragraphs>
  <ScaleCrop>false</ScaleCrop>
  <Company/>
  <LinksUpToDate>false</LinksUpToDate>
  <CharactersWithSpaces>2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Romero</dc:creator>
  <cp:keywords/>
  <dc:description/>
  <cp:lastModifiedBy>Adrian Edquid</cp:lastModifiedBy>
  <cp:revision>2</cp:revision>
  <dcterms:created xsi:type="dcterms:W3CDTF">2020-12-10T21:13:00Z</dcterms:created>
  <dcterms:modified xsi:type="dcterms:W3CDTF">2020-12-10T21:13:00Z</dcterms:modified>
</cp:coreProperties>
</file>